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0"/>
        <w:gridCol w:w="2451"/>
        <w:gridCol w:w="1662"/>
        <w:gridCol w:w="1665"/>
        <w:gridCol w:w="2274"/>
        <w:gridCol w:w="1558"/>
        <w:gridCol w:w="1561"/>
        <w:gridCol w:w="2883"/>
      </w:tblGrid>
      <w:tr w:rsidR="005D7211" w:rsidRPr="006271B3" w14:paraId="22E3250C" w14:textId="77777777" w:rsidTr="000B3EDE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769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55" w:type="pct"/>
            <w:gridSpan w:val="2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975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0765D" w:rsidRPr="006271B3" w14:paraId="2EFC8EF2" w14:textId="77777777" w:rsidTr="000B3EDE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67858D6" w14:textId="77777777" w:rsidR="0050765D" w:rsidRPr="00216C49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01F4F831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ACB5B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6F135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2C1AF73" w14:textId="7C0B846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2B7499EF" w14:textId="47C2796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3342206B" w14:textId="00CE841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0AE2845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5C491454" w14:textId="77777777" w:rsidTr="000B3EDE">
        <w:trPr>
          <w:trHeight w:val="406"/>
          <w:jc w:val="center"/>
        </w:trPr>
        <w:tc>
          <w:tcPr>
            <w:tcW w:w="247" w:type="pct"/>
          </w:tcPr>
          <w:p w14:paraId="2A04A55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39070B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E2DA0B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77A62C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D89CA01" w14:textId="6C6064E1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</w:tcPr>
          <w:p w14:paraId="04FAA60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0C0DE0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6A174F9E" w14:textId="613190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B5656A3" w14:textId="0DADA3F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2BDF783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3713619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A4676D1" w14:textId="1917153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F67BB8" w14:textId="77777777" w:rsidTr="00235C5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9DCE9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Türk Dili / Turkish Language 2</w:t>
            </w:r>
          </w:p>
          <w:p w14:paraId="08FC186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BFF827B" w14:textId="74BCC16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78AA77D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3EC576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98C9E4" w14:textId="48574867" w:rsidR="0050765D" w:rsidRPr="00CB7B47" w:rsidRDefault="00D417FC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50765D" w:rsidRPr="00CB7B47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31C0A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7195D80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3297A0EB" w14:textId="2066E64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2F35A631" w14:textId="59783D7B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D93E3F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D9DCCE8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3561D2" w14:textId="57A12F4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726220CB" w14:textId="77777777" w:rsidTr="008F2331">
        <w:trPr>
          <w:trHeight w:val="394"/>
          <w:jc w:val="center"/>
        </w:trPr>
        <w:tc>
          <w:tcPr>
            <w:tcW w:w="247" w:type="pct"/>
          </w:tcPr>
          <w:p w14:paraId="74F53827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29D75FA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Türk Dili / Turkish Language 2</w:t>
            </w:r>
          </w:p>
          <w:p w14:paraId="747985D1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7564D4E7" w14:textId="750F9171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38489BC1" w14:textId="4F935086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71B2DF5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630063E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0603D0C1" w14:textId="067110FC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auto"/>
          </w:tcPr>
          <w:p w14:paraId="63084764" w14:textId="0355EF2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35EC7B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41A6B0D5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FA7C5F5" w14:textId="32DABD5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2067B705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775A634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inciples of Business</w:t>
            </w:r>
          </w:p>
          <w:p w14:paraId="3B0F8D3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EC6E284" w14:textId="5EA9D29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36441FC" w14:textId="6B52899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CFD542E" w14:textId="0BA9E9D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41E3A13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36A6B648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D932733" w14:textId="34ABB7A8" w:rsidR="0050765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4463EC90" w14:textId="12C4C30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792EF73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72A6A544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8773637" w14:textId="7E1F13B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709B11CD" w14:textId="77777777" w:rsidTr="006A0901">
        <w:trPr>
          <w:trHeight w:val="225"/>
          <w:jc w:val="center"/>
        </w:trPr>
        <w:tc>
          <w:tcPr>
            <w:tcW w:w="247" w:type="pct"/>
          </w:tcPr>
          <w:p w14:paraId="45E508E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0E31C3B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inciples of Business</w:t>
            </w:r>
          </w:p>
          <w:p w14:paraId="3C047EE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262ECA08" w14:textId="1384E33F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71ADBF2" w14:textId="2EEA5A7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9146C3A" w14:textId="0A8A9CB8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1F21019A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50472FF6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1F51459" w14:textId="5607C0FD" w:rsidR="006A0901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27" w:type="pct"/>
          </w:tcPr>
          <w:p w14:paraId="013DCC4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7B7839B0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1D21B2A0" w14:textId="692CEC75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78FDE57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Research Methods 2</w:t>
            </w:r>
          </w:p>
          <w:p w14:paraId="3F59084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586F559E" w14:textId="62327222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1788D65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1F835EA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2346F35" w14:textId="0DD352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5DB6F5BD" w14:textId="77777777" w:rsidTr="006A090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50B001B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inciples of Business</w:t>
            </w:r>
          </w:p>
          <w:p w14:paraId="3ED28B8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Elçin Bayraktar KÖSE</w:t>
            </w:r>
          </w:p>
          <w:p w14:paraId="0B3F25EC" w14:textId="2E3F623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9A1F08F" w14:textId="358F2133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051A3C39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43E56241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40F1692" w14:textId="691ABBC3" w:rsidR="004312E7" w:rsidRPr="00110A28" w:rsidRDefault="00110A28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63" w:type="pct"/>
            <w:shd w:val="clear" w:color="auto" w:fill="F2F2F2"/>
          </w:tcPr>
          <w:p w14:paraId="7DFB421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50470410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2639136" w14:textId="4F73B00E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2496638F" w14:textId="4A45FC95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A520DB3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28E45394" w14:textId="77777777" w:rsidR="00CD1FFD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9FB3AFB" w14:textId="5A670AE6" w:rsidR="006A0901" w:rsidRPr="00CB7B47" w:rsidRDefault="00CD1FFD" w:rsidP="00CD1F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27" w:type="pct"/>
            <w:shd w:val="clear" w:color="auto" w:fill="F2F2F2"/>
          </w:tcPr>
          <w:p w14:paraId="39F223C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16C2619B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56288135" w14:textId="5A33F81D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  <w:shd w:val="clear" w:color="auto" w:fill="F2F2F2"/>
          </w:tcPr>
          <w:p w14:paraId="763D255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Research Methods 2</w:t>
            </w:r>
          </w:p>
          <w:p w14:paraId="22CE00E7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1612A247" w14:textId="54055B4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726DD084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79E54276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E83144" w14:textId="2D70039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6A0901" w:rsidRPr="006271B3" w14:paraId="6ED6FF42" w14:textId="77777777" w:rsidTr="006A0901">
        <w:trPr>
          <w:trHeight w:val="71"/>
          <w:jc w:val="center"/>
        </w:trPr>
        <w:tc>
          <w:tcPr>
            <w:tcW w:w="247" w:type="pct"/>
          </w:tcPr>
          <w:p w14:paraId="4EFE2D0D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6A0901" w:rsidRPr="005D7211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2A60E7FC" w14:textId="01F4A021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3CADE134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6C2E5EA2" w14:textId="77777777" w:rsidR="006A0901" w:rsidRPr="00110A28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E69738" w14:textId="436C6301" w:rsidR="004312E7" w:rsidRPr="00110A28" w:rsidRDefault="00110A28" w:rsidP="004312E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63" w:type="pct"/>
          </w:tcPr>
          <w:p w14:paraId="1AE5A52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10202C2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6FE85E3" w14:textId="3D49C954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42765B5E" w14:textId="269CF819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A8E7EF2" w14:textId="58677F2B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27" w:type="pct"/>
          </w:tcPr>
          <w:p w14:paraId="519938CC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36EE54E1" w14:textId="77777777" w:rsidR="00B52B75" w:rsidRDefault="00B52B75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1DEA7C85" w14:textId="63A47376" w:rsidR="00622F76" w:rsidRPr="00CB7B47" w:rsidRDefault="00622F76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528" w:type="pct"/>
          </w:tcPr>
          <w:p w14:paraId="6C8BD04A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Research Methods 2</w:t>
            </w:r>
          </w:p>
          <w:p w14:paraId="4AC29FB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Yavuz YILDIRIM</w:t>
            </w:r>
          </w:p>
          <w:p w14:paraId="27A8F4FD" w14:textId="2777156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B339DAE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3634FCF2" w14:textId="77777777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7CB570B" w14:textId="3D46FECA" w:rsidR="006A0901" w:rsidRPr="00CB7B47" w:rsidRDefault="006A0901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50765D" w:rsidRPr="006271B3" w14:paraId="6E1532B1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D40DCE9" w14:textId="4632204D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4CE32AA" w14:textId="77777777" w:rsidR="0050765D" w:rsidRPr="00110A28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07BDF8A3" w14:textId="77777777" w:rsidR="0050765D" w:rsidRPr="00110A28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BDB170D" w14:textId="5E2DA150" w:rsidR="004312E7" w:rsidRPr="00110A28" w:rsidRDefault="00110A28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563" w:type="pct"/>
            <w:shd w:val="clear" w:color="auto" w:fill="F2F2F2"/>
          </w:tcPr>
          <w:p w14:paraId="45CB605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126E06C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63C6E6F" w14:textId="22079228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0391C170" w14:textId="088971B0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09B68ADB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435E5D2E" w14:textId="425C0AF5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Atatürk İlkeleri ve İnkılp Tarihi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Principles of Kemal Atatürk and History of Turkish Revolution 2</w:t>
            </w:r>
          </w:p>
          <w:p w14:paraId="41E09B2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3AF9AAA2" w14:textId="60ADE17E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1713CFBD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21EAD20" w14:textId="77777777" w:rsidTr="000B3EDE">
        <w:trPr>
          <w:trHeight w:val="406"/>
          <w:jc w:val="center"/>
        </w:trPr>
        <w:tc>
          <w:tcPr>
            <w:tcW w:w="247" w:type="pct"/>
          </w:tcPr>
          <w:p w14:paraId="3E46908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4887F61" w14:textId="579055B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6CB006B1" w14:textId="6788B503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Foreign Language 2 (English)</w:t>
            </w:r>
          </w:p>
          <w:p w14:paraId="638B92E3" w14:textId="37FDB494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7C8F08D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790C42C2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Atatürk İlkeleri ve İnkılp Tarihi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Principles of Kemal Atatürk and History of Turkish Revolution 2</w:t>
            </w:r>
          </w:p>
          <w:p w14:paraId="6669F97F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65251E2" w14:textId="0A95621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6F1C0CA9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0765D" w:rsidRPr="006271B3" w14:paraId="2E31F62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50765D" w:rsidRPr="005D7211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35A13A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78C5DA52" w14:textId="29CFCAB9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Foreign Language 2 (English)</w:t>
            </w:r>
          </w:p>
          <w:p w14:paraId="354901CE" w14:textId="59556A62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CD7062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 w:themeFill="background1" w:themeFillShade="F2"/>
          </w:tcPr>
          <w:p w14:paraId="70145A4A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57D8AB56" w14:textId="77777777" w:rsidR="0050765D" w:rsidRPr="00CB7B47" w:rsidRDefault="0050765D" w:rsidP="005076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4E2CD8DA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0E22F694" w14:textId="3F77140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E5A3340" w14:textId="62983BF8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auto"/>
          </w:tcPr>
          <w:p w14:paraId="156D13E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6C57FE2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06BDA870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77C6871B" w14:textId="34F37FD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auto"/>
          </w:tcPr>
          <w:p w14:paraId="163A1B0F" w14:textId="0835511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55C726E0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381D0B47" w14:textId="5648F25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4D466B19" w14:textId="05417F3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18782CA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7C7B586D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22FC5632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37B0EB51" w14:textId="458374B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F2F2F2"/>
          </w:tcPr>
          <w:p w14:paraId="1940609D" w14:textId="0074418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2711D532" w14:textId="77777777" w:rsidTr="000B3EDE">
        <w:trPr>
          <w:trHeight w:val="533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3DD55E78" w14:textId="3D731CAD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Türk Dili / Turkish Language 2</w:t>
            </w:r>
          </w:p>
          <w:p w14:paraId="3ABC0959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 xml:space="preserve">Öğr. Gör. Halil İbrahim Bulan </w:t>
            </w:r>
          </w:p>
          <w:p w14:paraId="2DEFC99E" w14:textId="7988FAD1" w:rsidR="00B52B75" w:rsidRPr="00656679" w:rsidRDefault="00656679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63167888" w14:textId="6DEF402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701AD3D8" w14:textId="4786CA1A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5F222F7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3D836934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52B75">
              <w:rPr>
                <w:rFonts w:ascii="Times New Roman" w:hAnsi="Times New Roman"/>
                <w:sz w:val="10"/>
                <w:szCs w:val="10"/>
              </w:rPr>
              <w:t>Dr. Ogr. Üyesi Filiz MUTLU</w:t>
            </w:r>
          </w:p>
          <w:p w14:paraId="503DE886" w14:textId="7567D79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975" w:type="pct"/>
            <w:shd w:val="clear" w:color="auto" w:fill="F2F2F2"/>
          </w:tcPr>
          <w:p w14:paraId="720E3B9C" w14:textId="3BDD2D6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7112C14B" w14:textId="77777777" w:rsidTr="008F2331">
        <w:trPr>
          <w:trHeight w:val="406"/>
          <w:jc w:val="center"/>
        </w:trPr>
        <w:tc>
          <w:tcPr>
            <w:tcW w:w="247" w:type="pct"/>
          </w:tcPr>
          <w:p w14:paraId="722CAD03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14815382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Türk Dili / Turkish Language 2</w:t>
            </w:r>
          </w:p>
          <w:p w14:paraId="0FF730D6" w14:textId="77777777" w:rsidR="00B52B75" w:rsidRPr="00656679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2EFCC662" w14:textId="66985291" w:rsidR="00B52B75" w:rsidRPr="00656679" w:rsidRDefault="00656679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105</w:t>
            </w:r>
          </w:p>
        </w:tc>
        <w:tc>
          <w:tcPr>
            <w:tcW w:w="1125" w:type="pct"/>
            <w:gridSpan w:val="2"/>
          </w:tcPr>
          <w:p w14:paraId="7CAE9F8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Foreign Language 2 (English)</w:t>
            </w:r>
          </w:p>
          <w:p w14:paraId="280326EA" w14:textId="522B367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</w:tcPr>
          <w:p w14:paraId="387EBD5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7132C62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472019D6" w14:textId="25F5EACE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B43B5A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0F9C29B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4F878B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595DAA83" w14:textId="5018CCB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</w:tcPr>
          <w:p w14:paraId="796349CA" w14:textId="2BEBFE19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2151A6F7" w14:textId="77777777" w:rsidTr="008F233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62F9B46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E7BF8A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Yabancı Dil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Foreign Language 2 (English)</w:t>
            </w:r>
          </w:p>
          <w:p w14:paraId="179377B7" w14:textId="44FEB6DF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769" w:type="pct"/>
            <w:shd w:val="clear" w:color="auto" w:fill="F2F2F2"/>
          </w:tcPr>
          <w:p w14:paraId="43E81F8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3B0D7C3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1455CC88" w14:textId="321501A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B3AEEC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1EE6FF1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52F1CB9" w14:textId="1ED400A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5B6DE0B0" w14:textId="189313C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449AC6DB" w14:textId="77777777" w:rsidTr="005B145D">
        <w:trPr>
          <w:trHeight w:val="406"/>
          <w:jc w:val="center"/>
        </w:trPr>
        <w:tc>
          <w:tcPr>
            <w:tcW w:w="247" w:type="pct"/>
          </w:tcPr>
          <w:p w14:paraId="547F2234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1C7775D0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3E44CB38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63338B5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20D30D0" w14:textId="2454E38E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0F6245F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Genel Muhasebe 2</w:t>
            </w:r>
          </w:p>
          <w:p w14:paraId="48229FE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oç.Dr.İsmail ELAGÖZ</w:t>
            </w:r>
          </w:p>
          <w:p w14:paraId="0F16727C" w14:textId="46ABF69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37320DA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ntroduction to Economics 2</w:t>
            </w:r>
          </w:p>
          <w:p w14:paraId="1641F83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B32A722" w14:textId="7BDB1855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77D09A8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8C4243A" w14:textId="77777777" w:rsidR="00B52B75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6592E7F" w14:textId="0E9492D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  <w:p w14:paraId="1142A403" w14:textId="582F24F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52B75" w:rsidRPr="006271B3" w14:paraId="14E6FD3E" w14:textId="77777777" w:rsidTr="00011507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04674217" w14:textId="32F1644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C8008B6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06DB255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7DE43D9" w14:textId="43B46A81" w:rsidR="00B52B75" w:rsidRPr="00CB7B47" w:rsidRDefault="00B52B75" w:rsidP="003813B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563" w:type="pct"/>
            <w:shd w:val="clear" w:color="auto" w:fill="F2F2F2"/>
          </w:tcPr>
          <w:p w14:paraId="680D7E0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68A91521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2C7F3B3" w14:textId="6914555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5D69CAFF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3E9D8A7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60BA3AD" w14:textId="3CD55A9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930D0FB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Atatürk İlkeleri ve İnkılp Tarihi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Principles of Kemal Atatürk and History of Turkish Revolution 2</w:t>
            </w:r>
          </w:p>
          <w:p w14:paraId="60CE2AE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5792EB07" w14:textId="6051250D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shd w:val="clear" w:color="auto" w:fill="F2F2F2"/>
          </w:tcPr>
          <w:p w14:paraId="66DB96B7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131DC6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EF5C081" w14:textId="6EAE7EB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B52B75" w:rsidRPr="006271B3" w14:paraId="1DE906DD" w14:textId="77777777" w:rsidTr="00CB7B47">
        <w:trPr>
          <w:trHeight w:val="52"/>
          <w:jc w:val="center"/>
        </w:trPr>
        <w:tc>
          <w:tcPr>
            <w:tcW w:w="247" w:type="pct"/>
          </w:tcPr>
          <w:p w14:paraId="7C8DE7F8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575D4C87" w14:textId="6C84587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014DB24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1CBC04C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1EA96BA" w14:textId="2B9BD1D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563" w:type="pct"/>
          </w:tcPr>
          <w:p w14:paraId="0ACB3B5A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Computer Skills for Economists</w:t>
            </w:r>
          </w:p>
          <w:p w14:paraId="31B0A684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F0DFFB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6E5980D3" w14:textId="138C5CA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5D3B106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3DF02A03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C97FDF0" w14:textId="41888796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6EA70EC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Atatürk İlkeleri ve İnkılp Tarihi II /</w:t>
            </w:r>
            <w:r w:rsidRPr="00CB7B47">
              <w:rPr>
                <w:sz w:val="10"/>
                <w:szCs w:val="10"/>
              </w:rPr>
              <w:t xml:space="preserve"> </w:t>
            </w:r>
            <w:r w:rsidRPr="00CB7B47">
              <w:rPr>
                <w:rFonts w:ascii="Times New Roman" w:hAnsi="Times New Roman"/>
                <w:sz w:val="10"/>
                <w:szCs w:val="10"/>
              </w:rPr>
              <w:t>Principles of Kemal Atatürk and History of Turkish Revolution 2</w:t>
            </w:r>
          </w:p>
          <w:p w14:paraId="19EDBC7C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DF5E1E4" w14:textId="5064A7B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</w:tcPr>
          <w:p w14:paraId="41B72AD9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AF3938F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29BB9FAA" w14:textId="2232C4F4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B52B75" w:rsidRPr="006271B3" w14:paraId="0F04ED1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B52B75" w:rsidRPr="005D7211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1CE36A03" w14:textId="2C41C8AF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0B79505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İktisada Giriş 2</w:t>
            </w:r>
          </w:p>
          <w:p w14:paraId="6DDC9AE2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6AC651A" w14:textId="4925EB2C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</w:t>
            </w:r>
            <w:r w:rsidR="003813B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769" w:type="pct"/>
            <w:shd w:val="clear" w:color="auto" w:fill="F2F2F2"/>
          </w:tcPr>
          <w:p w14:paraId="00754262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thematics 2</w:t>
            </w:r>
          </w:p>
          <w:p w14:paraId="2D804ED8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A5617BA" w14:textId="2E5D7283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53D9251E" w14:textId="7B03A661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shd w:val="clear" w:color="auto" w:fill="F2F2F2"/>
          </w:tcPr>
          <w:p w14:paraId="6B8BDC50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6F8FD94D" w14:textId="77777777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218731C" w14:textId="10BA9232" w:rsidR="00B52B75" w:rsidRPr="00CB7B47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B52B75" w:rsidRPr="006271B3" w14:paraId="0688F040" w14:textId="77777777" w:rsidTr="000B3EDE">
        <w:trPr>
          <w:trHeight w:val="87"/>
          <w:jc w:val="center"/>
        </w:trPr>
        <w:tc>
          <w:tcPr>
            <w:tcW w:w="247" w:type="pct"/>
          </w:tcPr>
          <w:p w14:paraId="4B083EC2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69" w:type="pct"/>
          </w:tcPr>
          <w:p w14:paraId="00AF8D90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55" w:type="pct"/>
            <w:gridSpan w:val="2"/>
          </w:tcPr>
          <w:p w14:paraId="69D6764C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975" w:type="pct"/>
          </w:tcPr>
          <w:p w14:paraId="63852929" w14:textId="77777777" w:rsidR="00B52B75" w:rsidRPr="006271B3" w:rsidRDefault="00B52B75" w:rsidP="00B52B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1375"/>
        <w:gridCol w:w="1377"/>
        <w:gridCol w:w="1468"/>
        <w:gridCol w:w="1468"/>
        <w:gridCol w:w="1497"/>
        <w:gridCol w:w="1497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  <w:gridSpan w:val="2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  <w:gridSpan w:val="2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E42CE" w:rsidRPr="006271B3" w14:paraId="41F28CDF" w14:textId="77777777" w:rsidTr="005D7211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19CE5A5A" w14:textId="77777777" w:rsidR="000E42CE" w:rsidRPr="00216C49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F14CE0E" w14:textId="1C6CFEA5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6C31DC1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D5DCA9" w14:textId="64CB748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5A7F2C1D" w14:textId="7C08485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79B12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98ED8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5BCC43E1" w14:textId="6820E99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654E56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2D2DE99A" w14:textId="77777777" w:rsidTr="009B3CA1">
        <w:trPr>
          <w:trHeight w:val="496"/>
          <w:jc w:val="center"/>
        </w:trPr>
        <w:tc>
          <w:tcPr>
            <w:tcW w:w="247" w:type="pct"/>
          </w:tcPr>
          <w:p w14:paraId="11130DAC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  <w:gridSpan w:val="2"/>
          </w:tcPr>
          <w:p w14:paraId="1A927837" w14:textId="24E2557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5E435FF" w14:textId="79F7F65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2F8DAC4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croeconomics 2</w:t>
            </w:r>
          </w:p>
          <w:p w14:paraId="3677352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EF838F9" w14:textId="5EA7C77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51AE6F5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BF257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300392E" w14:textId="0B218B69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7976984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08EA2E8D" w14:textId="77777777" w:rsidR="000E42CE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A9E7CFD" w14:textId="1B088E26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4E7F5B76" w14:textId="77777777" w:rsidTr="00711EA4">
        <w:trPr>
          <w:trHeight w:val="237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5BA95459" w14:textId="19F563F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2758913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8734518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FAA5AE" w14:textId="02DBBA5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5FBE1A3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inciples of Accounting 2</w:t>
            </w:r>
          </w:p>
          <w:p w14:paraId="1B003EB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7D3AD2D3" w14:textId="7373D08B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135DB98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croeconomics 2</w:t>
            </w:r>
          </w:p>
          <w:p w14:paraId="0DA218B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4B6F3CB" w14:textId="34878F1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20EDF19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635B164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3F8075F" w14:textId="3871D65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259ED5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1EF3D91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D3FAA91" w14:textId="56F3326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4EDE0714" w14:textId="77777777" w:rsidTr="00665414">
        <w:trPr>
          <w:trHeight w:val="481"/>
          <w:jc w:val="center"/>
        </w:trPr>
        <w:tc>
          <w:tcPr>
            <w:tcW w:w="247" w:type="pct"/>
          </w:tcPr>
          <w:p w14:paraId="06E48F1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  <w:gridSpan w:val="2"/>
          </w:tcPr>
          <w:p w14:paraId="08DD3D09" w14:textId="7607C06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</w:tcPr>
          <w:p w14:paraId="642D993F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4CF8DF1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7FBB33" w14:textId="275E754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</w:tcPr>
          <w:p w14:paraId="3D14565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inciples of Accounting 2</w:t>
            </w:r>
          </w:p>
          <w:p w14:paraId="5040119B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561F9728" w14:textId="44F0394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</w:tcPr>
          <w:p w14:paraId="3034332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croeconomics 2</w:t>
            </w:r>
          </w:p>
          <w:p w14:paraId="203E2CF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B68CEBB" w14:textId="260CFD6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663B68C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02E722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4F6CC19" w14:textId="60DE2B4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7CAE735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B8C7D71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6CD575F" w14:textId="0970E37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2101DEF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5FD3DB7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E9D9807" w14:textId="11138AD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7D1371DD" w14:textId="77777777" w:rsidTr="00543A9E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32E82FC8" w14:textId="683B5B2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6730298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3658AD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CA68649" w14:textId="498D4F2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04" w:type="pct"/>
            <w:shd w:val="clear" w:color="auto" w:fill="F2F2F2"/>
          </w:tcPr>
          <w:p w14:paraId="02BE33A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inciples of Accounting 2</w:t>
            </w:r>
          </w:p>
          <w:p w14:paraId="3803041D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107DED5E" w14:textId="2F307CE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1</w:t>
            </w:r>
          </w:p>
        </w:tc>
        <w:tc>
          <w:tcPr>
            <w:tcW w:w="514" w:type="pct"/>
            <w:shd w:val="clear" w:color="auto" w:fill="F2F2F2"/>
          </w:tcPr>
          <w:p w14:paraId="532BC09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cial and Economic History 2</w:t>
            </w:r>
          </w:p>
          <w:p w14:paraId="637F4F29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40BFDB4" w14:textId="0C64400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  <w:shd w:val="clear" w:color="auto" w:fill="F2F2F2"/>
          </w:tcPr>
          <w:p w14:paraId="2963E04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710D23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A07DD3B" w14:textId="0268F49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A3B298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3AB5ADA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CB1A20" w14:textId="4AD422BA" w:rsidR="00665414" w:rsidRPr="00F126D8" w:rsidRDefault="00665414" w:rsidP="00665414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3B620C2" w14:textId="128FD25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0518F75F" w14:textId="77777777" w:rsidTr="00665414">
        <w:trPr>
          <w:trHeight w:val="496"/>
          <w:jc w:val="center"/>
        </w:trPr>
        <w:tc>
          <w:tcPr>
            <w:tcW w:w="247" w:type="pct"/>
          </w:tcPr>
          <w:p w14:paraId="6E041EBF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  <w:gridSpan w:val="2"/>
          </w:tcPr>
          <w:p w14:paraId="0922BD35" w14:textId="42FC2A3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0749605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25024778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8457FCB" w14:textId="637C9A3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7A07841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cial and Economic History 2</w:t>
            </w:r>
          </w:p>
          <w:p w14:paraId="37871E47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54B88" w14:textId="55A14C6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49375759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B1EBFD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D44697B" w14:textId="5126C9B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6D30E8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49E0E90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2F85F7C" w14:textId="6C1175AD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D73F8B5" w14:textId="16EE360B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096F2B18" w14:textId="77777777" w:rsidTr="00665414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072A8A08" w14:textId="629296A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0B49AD4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2488A32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007CE7C8" w14:textId="28E8EC4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615307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cial and Economic History 2</w:t>
            </w:r>
          </w:p>
          <w:p w14:paraId="15F022B7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2D49D80" w14:textId="38707AC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18D5433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295FA24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5C1284BD" w14:textId="5E1048C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D7B2CB6" w14:textId="07CBA11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498A639C" w14:textId="77777777" w:rsidTr="00CB3E49">
        <w:trPr>
          <w:trHeight w:val="89"/>
          <w:jc w:val="center"/>
        </w:trPr>
        <w:tc>
          <w:tcPr>
            <w:tcW w:w="247" w:type="pct"/>
          </w:tcPr>
          <w:p w14:paraId="08D4FD8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  <w:gridSpan w:val="2"/>
          </w:tcPr>
          <w:p w14:paraId="74567857" w14:textId="2B2537D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C4DD7C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015CCF8F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453A568" w14:textId="60934CA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07FD4DBE" w14:textId="38721126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9CE72AE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012757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1B9C2607" w14:textId="252F161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506B904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7AE939FA" w14:textId="77777777" w:rsidTr="00331B87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472" w:type="pct"/>
            <w:shd w:val="clear" w:color="auto" w:fill="F2F2F2"/>
          </w:tcPr>
          <w:p w14:paraId="5CFC883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D92CF66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16A1791" w14:textId="55415A4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  <w:shd w:val="clear" w:color="auto" w:fill="F2F2F2"/>
          </w:tcPr>
          <w:p w14:paraId="50941C0C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croeconomics 2</w:t>
            </w:r>
          </w:p>
          <w:p w14:paraId="5D04CED3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C7F6605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04080DA" w14:textId="271632B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5D0B4B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2B13F7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59BF2D4" w14:textId="64DCD5E1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3EECA282" w14:textId="0B08B20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2F8FC0B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38E0A3C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17233B82" w14:textId="169B75F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57E2EF0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bability and Statistics for Economics</w:t>
            </w:r>
          </w:p>
          <w:p w14:paraId="54DB53C6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01217098" w14:textId="7D29C1A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2D3AE304" w14:textId="77777777" w:rsidTr="00331B87">
        <w:trPr>
          <w:trHeight w:val="496"/>
          <w:jc w:val="center"/>
        </w:trPr>
        <w:tc>
          <w:tcPr>
            <w:tcW w:w="247" w:type="pct"/>
          </w:tcPr>
          <w:p w14:paraId="606225F4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472" w:type="pct"/>
          </w:tcPr>
          <w:p w14:paraId="5C62C9B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54147DB5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F03ECCE" w14:textId="4B510FE3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</w:tcPr>
          <w:p w14:paraId="5E79A0D6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Macroeconomics 2</w:t>
            </w:r>
          </w:p>
          <w:p w14:paraId="7B1C1578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F7093BA" w14:textId="77777777" w:rsidR="00665414" w:rsidRPr="00CB7B47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CB7B47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1156B687" w14:textId="19A55D8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B1DA64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B812326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A51A75" w14:textId="142E4079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370D81F7" w14:textId="67A36EF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C3FA7EA" w14:textId="14CEAAEE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84CBE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bability and Statistics for Economics</w:t>
            </w:r>
          </w:p>
          <w:p w14:paraId="2E8EC05F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1649EDF7" w14:textId="3576CE7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36CF5D7E" w14:textId="77777777" w:rsidTr="00331B87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472" w:type="pct"/>
            <w:shd w:val="clear" w:color="auto" w:fill="F2F2F2"/>
          </w:tcPr>
          <w:p w14:paraId="6C23C8ED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1A6F1EA9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B151ECD" w14:textId="2D18AF9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473" w:type="pct"/>
            <w:shd w:val="clear" w:color="auto" w:fill="F2F2F2"/>
          </w:tcPr>
          <w:p w14:paraId="1CE03F95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Macroeconomics 2</w:t>
            </w:r>
          </w:p>
          <w:p w14:paraId="61F3F817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8176B3" w14:textId="77777777" w:rsidR="00665414" w:rsidRPr="00656679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56679">
              <w:rPr>
                <w:rFonts w:ascii="Times New Roman" w:hAnsi="Times New Roman"/>
                <w:sz w:val="10"/>
                <w:szCs w:val="10"/>
              </w:rPr>
              <w:t>203</w:t>
            </w:r>
          </w:p>
          <w:p w14:paraId="7E7E5787" w14:textId="78027203" w:rsidR="00665414" w:rsidRPr="00656679" w:rsidRDefault="00665414" w:rsidP="00665414">
            <w:pPr>
              <w:tabs>
                <w:tab w:val="center" w:pos="1268"/>
                <w:tab w:val="left" w:pos="1773"/>
              </w:tabs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3DBF30E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6AC3A54B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FF0C696" w14:textId="1D78EED8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62FF3BB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6C2A6B44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2D6D61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bability and Statistics for Economics</w:t>
            </w:r>
          </w:p>
          <w:p w14:paraId="46DF2E6E" w14:textId="77777777" w:rsidR="00665414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6EFC3C" w14:textId="7B05189C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665414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gridSpan w:val="2"/>
          </w:tcPr>
          <w:p w14:paraId="22F8D529" w14:textId="32620CC2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6F0762B9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96340E8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64646E5D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</w:tcPr>
          <w:p w14:paraId="538F7894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4211A680" w14:textId="0293403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gridSpan w:val="2"/>
            <w:shd w:val="clear" w:color="auto" w:fill="F2F2F2" w:themeFill="background1" w:themeFillShade="F2"/>
          </w:tcPr>
          <w:p w14:paraId="53FC96E4" w14:textId="76904E75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3FBDB4C3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6BCC6452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29B09DFB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  <w:shd w:val="clear" w:color="auto" w:fill="F2F2F2" w:themeFill="background1" w:themeFillShade="F2"/>
          </w:tcPr>
          <w:p w14:paraId="4FC53F0C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2C49A06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1F9AC94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5D10824E" w14:textId="604546F0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65414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665414" w:rsidRPr="005D7211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gridSpan w:val="2"/>
          </w:tcPr>
          <w:p w14:paraId="595661D3" w14:textId="191ED27F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1B318292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556ADA5A" w14:textId="77777777" w:rsidR="00665414" w:rsidRPr="00110A2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394E925C" w:rsidR="00665414" w:rsidRPr="00110A28" w:rsidRDefault="00110A28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10A28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28" w:type="pct"/>
            <w:gridSpan w:val="2"/>
          </w:tcPr>
          <w:p w14:paraId="078C801A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1028CEC3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0890CF22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341B1ED7" w14:textId="2982B44A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0F7AFD31" w14:textId="77777777" w:rsidR="00665414" w:rsidRPr="00F126D8" w:rsidRDefault="00665414" w:rsidP="0066541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F64EF" w:rsidRPr="006271B3" w14:paraId="422D00DA" w14:textId="77777777" w:rsidTr="003E2CD5">
        <w:trPr>
          <w:trHeight w:val="496"/>
          <w:jc w:val="center"/>
        </w:trPr>
        <w:tc>
          <w:tcPr>
            <w:tcW w:w="247" w:type="pct"/>
          </w:tcPr>
          <w:p w14:paraId="253DD83B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gridSpan w:val="2"/>
          </w:tcPr>
          <w:p w14:paraId="1F2D8C8F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175FFD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BFCB9E4" w14:textId="38AEE9E5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21AEA9AD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4B023AB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E83FC73" w14:textId="68238D65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47FCDB48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4C574C97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67E2057" w14:textId="77091E10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418CE1DB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statistik 2</w:t>
            </w:r>
          </w:p>
          <w:p w14:paraId="54C165ED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oç.Dr. Tuğba Söküt AÇAR</w:t>
            </w:r>
          </w:p>
          <w:p w14:paraId="0BDB0F97" w14:textId="1E46B19D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53E9942B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42E60C0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742A126" w14:textId="0E67B97E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529F4682" w14:textId="77777777" w:rsidTr="003E2CD5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16E40C22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45B23CF5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F00F37E" w14:textId="6AD1D7FA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34553E7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454987C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6E744DAD" w14:textId="188A871D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851E525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2441FBD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621448" w14:textId="252D9950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699A4D3D" w14:textId="48AE6893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C43C78D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F4B4F95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8849D9C" w14:textId="5738B50F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541FB186" w14:textId="77777777" w:rsidTr="003E2CD5">
        <w:trPr>
          <w:trHeight w:val="496"/>
          <w:jc w:val="center"/>
        </w:trPr>
        <w:tc>
          <w:tcPr>
            <w:tcW w:w="247" w:type="pct"/>
          </w:tcPr>
          <w:p w14:paraId="4360C517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gridSpan w:val="2"/>
          </w:tcPr>
          <w:p w14:paraId="61D95D37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6AD9FB7E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6661D8A" w14:textId="03794054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30EA1058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kro İktisat 2</w:t>
            </w:r>
          </w:p>
          <w:p w14:paraId="1E81C4E8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3DC92914" w14:textId="02C16C76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615F5AF7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ematiksel İktisat</w:t>
            </w:r>
          </w:p>
          <w:p w14:paraId="72252FAD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6939A9B9" w14:textId="669954F4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73FED2F9" w14:textId="65EE9DA0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586E78D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36DE3AB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11F08B61" w14:textId="79C3C99F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DF81D" w14:textId="45FFE6C8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6A72603" w14:textId="152B7F8C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037521D0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126ED82" w14:textId="77777777" w:rsidR="00CF64EF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256A0461" w14:textId="03E2A174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77435E5A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6E87AB8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FB96537" w14:textId="65CBB480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620EA7AB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674343C1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66CD2F0" w14:textId="3C1413F3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  <w:gridSpan w:val="2"/>
          </w:tcPr>
          <w:p w14:paraId="7C8F75C2" w14:textId="0545545C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6A5A092" w14:textId="40C8C905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49F0F9E3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17CA045" w14:textId="77777777" w:rsidR="00CF64EF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B0DB5B7" w14:textId="75CA276E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52D892B4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5980D510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8BF5AC3" w14:textId="3E7AA034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A8B2DE4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686C3115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009E56C" w14:textId="6C346CEA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CF64EF" w:rsidRPr="005D7211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2DFD1" w14:textId="4FC20EC2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2C011165" w14:textId="71D49044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2B8C1AFC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8FB5B99" w14:textId="77777777" w:rsidR="00CF64EF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0051992" w14:textId="73AE98DE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160B91F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ikro İktisat 2</w:t>
            </w:r>
          </w:p>
          <w:p w14:paraId="76AA7FA6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D6D75F1" w14:textId="05EFF5A6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19A3E7BF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Mathematical Economics</w:t>
            </w:r>
          </w:p>
          <w:p w14:paraId="3FFE3A31" w14:textId="77777777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B529010" w14:textId="2A05EC7C" w:rsidR="00CF64EF" w:rsidRPr="00F126D8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CF64EF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gridSpan w:val="2"/>
          </w:tcPr>
          <w:p w14:paraId="297C755F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gridSpan w:val="2"/>
          </w:tcPr>
          <w:p w14:paraId="35EFD02A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CF64EF" w:rsidRPr="006271B3" w:rsidRDefault="00CF64EF" w:rsidP="00CF64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32C7EC8E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2B2918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6095DA79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F79587E" w14:textId="6FEB4492" w:rsidR="002B2918" w:rsidRPr="006271B3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4E80021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3D144AA2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24E2C2E" w14:textId="16CEACE2" w:rsidR="002B2918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59E1AE5" w14:textId="77777777" w:rsidR="005A3AC6" w:rsidRPr="00F126D8" w:rsidRDefault="005A3AC6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C671A73" w14:textId="27B38602" w:rsidR="005A3AC6" w:rsidRPr="00F126D8" w:rsidRDefault="003E2CD5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A6E7C4E" w14:textId="50753F90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2B2918" w:rsidRPr="00F126D8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0A84E9D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280AFDF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485A1368" w14:textId="48BD12E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5109F9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69C7CF9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42A74F5A" w14:textId="28FF042A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63513FC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3F0958C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9C0FFB" w14:textId="64DB4A3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3ACD2F42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6C9ACF77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91DD352" w14:textId="0A15F5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7840C109" w14:textId="6F383C82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188A96D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7C959B3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40AF470" w14:textId="2282E638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31734B8A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F25C0C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23503CF0" w14:textId="71F33A0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7D5FA8E8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 Politikası</w:t>
            </w:r>
          </w:p>
          <w:p w14:paraId="59DFBD6C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83E8B44" w14:textId="6968E3E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07885BF1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53BF409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CF4FA49" w14:textId="380DBBB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D3284AF" w14:textId="5B762CD4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E42CE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0E42CE" w:rsidRPr="005D7211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12C6C30B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6E354885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457AFBE" w14:textId="0D2C1A1E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56607ADD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4E564674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C1D122B" w14:textId="56C0E575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DD3A47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0B5A61E6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68F4876" w14:textId="256A6C2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01E60E2E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BAB9DF" w14:textId="77777777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63EC8AC" w14:textId="2379A4F0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01A536F2" w14:textId="5FA2A68B" w:rsidR="000E42CE" w:rsidRPr="00F126D8" w:rsidRDefault="000E42CE" w:rsidP="000E42C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A7ADA3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52D8B5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7F485CD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5AF32CE" w14:textId="161F10E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4DED219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2EE5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1492229" w14:textId="12905CF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2DB05C7B" w14:textId="2D63BD4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1D8AF8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561180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0D760F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21B03D7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7D93EFC" w14:textId="01331EF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2B177C8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3F10DA00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9D98641" w14:textId="2E67D22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62210B4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8BBBB6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491C5455" w14:textId="370B8342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5EDC1612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5C86DE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3D0CE95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78D1FE09" w14:textId="3361068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213741D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Çevre Ekonomisi</w:t>
            </w:r>
          </w:p>
          <w:p w14:paraId="5FE6C99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79B7A95" w14:textId="33CFEF4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0E429E" w14:textId="33CE565B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5103E5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1B359CF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735CA955" w14:textId="6E45CCB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2C45156F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153FE5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0BC95E0" w14:textId="3E523B15" w:rsidR="00DF64AC" w:rsidRPr="00F126D8" w:rsidRDefault="00DF64AC" w:rsidP="00DF64AC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33461B7" w14:textId="22BA0261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B9558C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2D2F954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22B410AA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1F575B" w14:textId="7AAE820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B5B5D5C" w14:textId="626A954F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73B173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9B6B9F3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062EA7A8" w14:textId="7208A95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06694AE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106A5C21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6E29D57" w14:textId="3AE25AE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7EBAED1E" w14:textId="39FB3FC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06E7575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715B69E7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B01579" w14:textId="5AFAAF4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C6D3CE8" w14:textId="74463FC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69DD578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3AB6118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20B8BB66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7D26563A" w14:textId="73A193E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</w:tcPr>
          <w:p w14:paraId="42C6DEA4" w14:textId="76CA002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F748FD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35BEF3DD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4DA24FA" w14:textId="799E272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6CC5B2F2" w14:textId="7256C1A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6B732A95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C99F59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9706EFE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488C76C" w14:textId="72265E8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shd w:val="clear" w:color="auto" w:fill="F2F2F2"/>
          </w:tcPr>
          <w:p w14:paraId="4E574922" w14:textId="3E7553C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AEC9A76" w14:textId="77777777" w:rsidR="00DF64AC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A498F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61EE8EDC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59D8176" w14:textId="17EB80A4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4498C356" w14:textId="54B4FDE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09FC65BD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1ABE1A1C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0C89BA56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1E7187F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183AAFA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75F58E3" w14:textId="32D7B4AA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FE1DBA0" w14:textId="3E2F6333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DF64AC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DF64AC" w:rsidRPr="005D7211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129947E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50442418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6CC6171F" w14:textId="0479D099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0671FE85" w14:textId="77777777" w:rsidR="00DF64AC" w:rsidRPr="00F126D8" w:rsidRDefault="00DF64AC" w:rsidP="00DF64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92731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28129132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6B590633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415DD2F9" w14:textId="4373CC74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578BA982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3F2BE43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356C2053" w14:textId="4505315E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38574D63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0840A151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020CD72" w14:textId="2774A58B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1E15571B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30B1E381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82332F6" w14:textId="0EE22ECB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728ADF26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549FB24F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401D89CD" w14:textId="0D886422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992731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14FC6F7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7C90D60E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1A3E6AD" w14:textId="281B57B5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3279E89B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09DD5B1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7ECB2DD9" w14:textId="42B2286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2794571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169CF8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3AACC80" w14:textId="0137240F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6903AD21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4D15A86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36469C66" w14:textId="1A2E0DEB" w:rsidR="00992731" w:rsidRPr="00F126D8" w:rsidRDefault="00992731" w:rsidP="00992731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44762140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02E6773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59DFCE99" w14:textId="5E78EA3F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992731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B70DF9B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ara Teorisi ve Politikası 2</w:t>
            </w:r>
          </w:p>
          <w:p w14:paraId="143F155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005C275" w14:textId="1652BBB7" w:rsidR="00992731" w:rsidRPr="00F126D8" w:rsidRDefault="00992731" w:rsidP="00992731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BFCB14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782A2A3D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Veli YILANCI</w:t>
            </w:r>
          </w:p>
          <w:p w14:paraId="5A2CD09D" w14:textId="4FE4B51B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34C235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1AF4DFFB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44C027C" w14:textId="47808F55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296A1D7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Türk Vergi Sistemi</w:t>
            </w:r>
          </w:p>
          <w:p w14:paraId="66F98D7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Öğr. Gör. Ceyda TUNÇ YILANCI</w:t>
            </w:r>
          </w:p>
          <w:p w14:paraId="180D410F" w14:textId="51208DB1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5FBF6E98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Kamu Ekonomisi</w:t>
            </w:r>
          </w:p>
          <w:p w14:paraId="4E02A9CA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H. Levent DALYANCI</w:t>
            </w:r>
          </w:p>
          <w:p w14:paraId="2AADDF65" w14:textId="57388BC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</w:tr>
      <w:tr w:rsidR="00992731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51FD2E4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0EA2EE6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2A9F85A5" w14:textId="2315FEA1" w:rsidR="00992731" w:rsidRPr="00F126D8" w:rsidRDefault="00992731" w:rsidP="00992731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53F2C955" w14:textId="2A00E44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12CC5A9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1DA7A177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8F7ADCD" w14:textId="679E2489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3B5DFB80" w14:textId="752C244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6B6A872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92731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DD62E7F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3CC286F8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1B0A5D38" w14:textId="0DC0A0D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299D45EF" w14:textId="7F423920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42EA0721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27205FF8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2A4E9B7" w14:textId="62870E7B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13B47472" w14:textId="3979259E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B5CB4D7" w14:textId="70D03FFB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92731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992731" w:rsidRPr="005D7211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1E78CF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yun Teorisi</w:t>
            </w:r>
          </w:p>
          <w:p w14:paraId="1B186575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Gönül Selin SAVAŞKAN</w:t>
            </w:r>
          </w:p>
          <w:p w14:paraId="3EC0A304" w14:textId="11F8FF0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7F3AA2F2" w14:textId="2A968FD1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200E84E9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t Sosyolojisi</w:t>
            </w:r>
          </w:p>
          <w:p w14:paraId="680DB3FC" w14:textId="77777777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A1D98" w14:textId="4DB830F6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589E1779" w14:textId="77A4E640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0033656A" w:rsidR="00992731" w:rsidRPr="00F126D8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92731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992731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992731" w:rsidRPr="006271B3" w:rsidRDefault="00992731" w:rsidP="009927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992731" w:rsidRPr="006271B3" w:rsidRDefault="00992731" w:rsidP="00992731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A3AC6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5A3AC6" w:rsidRPr="00216C49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70A45E1B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3C32E3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53D733A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3A5B868" w14:textId="5256A9B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70AFE2B" w14:textId="5202BC40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BC59A74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A04C44" w14:textId="61E786F4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0B9AA86B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5A3AC6" w:rsidRPr="003C5385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DAD777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32CE23B8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47BFFAE" w14:textId="5F6C564C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A06E7A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35F2D4E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40C9EE2" w14:textId="104409E3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53383ACA" w14:textId="49D56653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34266F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BFFB8A0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Güncel Ekonomik Sorunlar</w:t>
            </w:r>
          </w:p>
          <w:p w14:paraId="6C5A94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B86086" w14:textId="5B90DFF8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0E77357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0A4096D1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F5BD15E" w14:textId="2596E92B" w:rsidR="005A3AC6" w:rsidRPr="00F126D8" w:rsidRDefault="00780FD5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407BD113" w14:textId="5CCAB102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109C25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5A3AC6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5A3AC6" w:rsidRPr="00F6522D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689A1A5F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3AE3D6C" w14:textId="183FD0CC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E774867" w14:textId="3FCAA21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1216E0A" w14:textId="3532FF59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A872836" w14:textId="77777777" w:rsidR="005A3AC6" w:rsidRPr="00F126D8" w:rsidRDefault="005A3AC6" w:rsidP="005A3A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3C5EDF89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A78D41C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386E276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0407F84" w14:textId="0C120678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3568C9BD" w14:textId="5BB95ED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01028E3" w14:textId="6A90E711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6FD3C0B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33215DCE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4E9EC69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D1F641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5E1133D" w14:textId="0D8435A6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16ABC994" w14:textId="71783C10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5760F201" w14:textId="387F5342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22187CBB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850A2FF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5889F125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37529BE2" w14:textId="4435EB12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5CAAA2" w14:textId="77777777" w:rsidR="00A2778B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3B10C512" w14:textId="77777777" w:rsidR="00885836" w:rsidRPr="00F126D8" w:rsidRDefault="00885836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732F807" w14:textId="389ADA81" w:rsidR="00885836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796216F5" w14:textId="6E76B0C5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179CEE" w14:textId="77777777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2778B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A2778B" w:rsidRPr="00F6522D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03DF30F6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562DCD1" w14:textId="7FCA4224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74C471F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51556B" w14:textId="77777777" w:rsidR="00885836" w:rsidRPr="00F126D8" w:rsidRDefault="00885836" w:rsidP="0088583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5857626" w14:textId="33703A20" w:rsidR="00A2778B" w:rsidRPr="00F126D8" w:rsidRDefault="00780FD5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2C126766" w14:textId="2075E40F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915747E" w14:textId="4FC4F868" w:rsidR="00A2778B" w:rsidRPr="00F126D8" w:rsidRDefault="00A2778B" w:rsidP="00A277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02474AF" w14:textId="6D6DAFD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19D3C6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271790" w14:textId="18ED701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5D0A367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6BD878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151C887" w14:textId="6A9A71F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B194CBA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24A14CA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58C87DB" w14:textId="08A1A30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2671F3BF" w14:textId="65BAC9E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CA0B1FC" w14:textId="3ACDB17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E3ECAD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9F8892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5C8BBF1" w14:textId="69E9178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4212165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4AF122F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FCF80D9" w14:textId="1FD7192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68EEB2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612B41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4FBCBBE" w14:textId="789CF0C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5EB25823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7AEC0EA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C2BD6D5" w14:textId="5C55B65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9ECA23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İktisadi Kalkınma / Kalkınma Ekonomisi</w:t>
            </w:r>
          </w:p>
          <w:p w14:paraId="261808E6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8DD920D" w14:textId="031A2F2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7121933E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7CD49F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32F017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E04716" w14:textId="550AAA3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13D8A1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215500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25D55E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1BC3D2E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418790" w14:textId="3DD9CE5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2506F5DD" w14:textId="07C1C8C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712D6F6" w14:textId="22B611E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8CD4D45" w14:textId="153163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1E7CE3E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7C11617" w14:textId="5DBFB4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5FF185" w14:textId="15E4CEB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9C160EC" w14:textId="5679BAA8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AAFFCE6" w14:textId="67CDD05F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0C9F1EA0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4F668A4F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4B08E9D" w14:textId="00F2E7E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1147F80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11037A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301C636" w14:textId="0EB7EC2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F4D1E1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C8867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61DB8F1" w14:textId="75CE24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58BF8BE" w14:textId="676C9E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5D2446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2BD4DCA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2021D85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3E170E3" w14:textId="6EF0FFB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4D6F91C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C378B4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6EFC40FB" w14:textId="53307D36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68077D1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025773BE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E55C69B" w14:textId="45C2129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631012C8" w14:textId="2A42BF6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AAD719F" w14:textId="0E8BB295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4D75947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Osmanlı Türkçesi / İleri Osmanlıca</w:t>
            </w:r>
          </w:p>
          <w:p w14:paraId="32CD73A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C10FC26" w14:textId="7DC6E8A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09E80249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24AC60EB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B5F0664" w14:textId="49EBF283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6FFFE7F5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ünya Ekonomisi</w:t>
            </w:r>
          </w:p>
          <w:p w14:paraId="47729B1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126D8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07852849" w14:textId="412D88D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A673909" w14:textId="137D7930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503D0CF" w14:textId="204EBAAC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1AB25CA4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28F22A0" w14:textId="19782AB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830383A" w14:textId="5F9C90B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CE9FCAF" w14:textId="1C1CDF61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78FA9E7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4787585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320C05AD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1467B22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D284CE" w14:textId="4798AF3B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1C61B089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12428B1A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692AC34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2E556072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6C7570" w:rsidRPr="00F126D8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C7570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6C7570" w:rsidRPr="00F6522D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6C7570" w:rsidRPr="00C03EDF" w:rsidRDefault="006C7570" w:rsidP="006C75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6C7570" w:rsidRPr="00C03EDF" w:rsidRDefault="006C7570" w:rsidP="006C757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DE4892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1CF82" w14:textId="77777777" w:rsidR="00DE4892" w:rsidRDefault="00DE4892" w:rsidP="00197788">
      <w:pPr>
        <w:spacing w:after="0" w:line="240" w:lineRule="auto"/>
      </w:pPr>
      <w:r>
        <w:separator/>
      </w:r>
    </w:p>
  </w:endnote>
  <w:endnote w:type="continuationSeparator" w:id="0">
    <w:p w14:paraId="2F5E09B8" w14:textId="77777777" w:rsidR="00DE4892" w:rsidRDefault="00DE4892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FD651" w14:textId="77777777" w:rsidR="00DE4892" w:rsidRDefault="00DE4892" w:rsidP="00197788">
      <w:pPr>
        <w:spacing w:after="0" w:line="240" w:lineRule="auto"/>
      </w:pPr>
      <w:r>
        <w:separator/>
      </w:r>
    </w:p>
  </w:footnote>
  <w:footnote w:type="continuationSeparator" w:id="0">
    <w:p w14:paraId="03236887" w14:textId="77777777" w:rsidR="00DE4892" w:rsidRDefault="00DE4892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6BC38B44" w:rsidR="00DA03B9" w:rsidRPr="00956EA1" w:rsidRDefault="006E1C61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KTİSAT</w:t>
    </w:r>
    <w:r w:rsidR="00E2760C">
      <w:rPr>
        <w:rFonts w:ascii="Times New Roman" w:hAnsi="Times New Roman"/>
        <w:b/>
        <w:sz w:val="24"/>
        <w:szCs w:val="24"/>
      </w:rPr>
      <w:t xml:space="preserve"> </w:t>
    </w:r>
    <w:r w:rsidR="00DA03B9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8FALEP6V4tAAAA"/>
  </w:docVars>
  <w:rsids>
    <w:rsidRoot w:val="004D7519"/>
    <w:rsid w:val="000039B3"/>
    <w:rsid w:val="00004C1B"/>
    <w:rsid w:val="00007A58"/>
    <w:rsid w:val="00011507"/>
    <w:rsid w:val="00024E48"/>
    <w:rsid w:val="000262AB"/>
    <w:rsid w:val="00027DAF"/>
    <w:rsid w:val="00043098"/>
    <w:rsid w:val="0005784D"/>
    <w:rsid w:val="000611CB"/>
    <w:rsid w:val="0006248D"/>
    <w:rsid w:val="00067D57"/>
    <w:rsid w:val="00071F3C"/>
    <w:rsid w:val="00075039"/>
    <w:rsid w:val="00075131"/>
    <w:rsid w:val="00083EA7"/>
    <w:rsid w:val="00085448"/>
    <w:rsid w:val="00087FD9"/>
    <w:rsid w:val="000934C1"/>
    <w:rsid w:val="00093A45"/>
    <w:rsid w:val="000970A8"/>
    <w:rsid w:val="000B0032"/>
    <w:rsid w:val="000B0F1E"/>
    <w:rsid w:val="000B3EDE"/>
    <w:rsid w:val="000B58DB"/>
    <w:rsid w:val="000C2DC2"/>
    <w:rsid w:val="000C467F"/>
    <w:rsid w:val="000D2B6F"/>
    <w:rsid w:val="000D465E"/>
    <w:rsid w:val="000E0954"/>
    <w:rsid w:val="000E12BB"/>
    <w:rsid w:val="000E42CE"/>
    <w:rsid w:val="000E4BE8"/>
    <w:rsid w:val="000F06C2"/>
    <w:rsid w:val="000F5C7E"/>
    <w:rsid w:val="000F7982"/>
    <w:rsid w:val="00110A28"/>
    <w:rsid w:val="001215AF"/>
    <w:rsid w:val="0012192A"/>
    <w:rsid w:val="0012458C"/>
    <w:rsid w:val="00136301"/>
    <w:rsid w:val="00137293"/>
    <w:rsid w:val="0014289E"/>
    <w:rsid w:val="00147B91"/>
    <w:rsid w:val="00153129"/>
    <w:rsid w:val="001633B3"/>
    <w:rsid w:val="001718AE"/>
    <w:rsid w:val="001860E7"/>
    <w:rsid w:val="00197788"/>
    <w:rsid w:val="001A5644"/>
    <w:rsid w:val="001B0B6F"/>
    <w:rsid w:val="001B5A0E"/>
    <w:rsid w:val="001C531D"/>
    <w:rsid w:val="001D3C5D"/>
    <w:rsid w:val="001D404E"/>
    <w:rsid w:val="001F09AA"/>
    <w:rsid w:val="001F1471"/>
    <w:rsid w:val="0020081C"/>
    <w:rsid w:val="00206487"/>
    <w:rsid w:val="00214162"/>
    <w:rsid w:val="00214B31"/>
    <w:rsid w:val="002154F1"/>
    <w:rsid w:val="00216C49"/>
    <w:rsid w:val="002200AB"/>
    <w:rsid w:val="00221906"/>
    <w:rsid w:val="00224D5F"/>
    <w:rsid w:val="00227DC8"/>
    <w:rsid w:val="00235C59"/>
    <w:rsid w:val="002560BD"/>
    <w:rsid w:val="00260F8A"/>
    <w:rsid w:val="002614A8"/>
    <w:rsid w:val="00262BE6"/>
    <w:rsid w:val="00262CBC"/>
    <w:rsid w:val="00265F53"/>
    <w:rsid w:val="00272891"/>
    <w:rsid w:val="0027649E"/>
    <w:rsid w:val="00277990"/>
    <w:rsid w:val="00282256"/>
    <w:rsid w:val="002930F2"/>
    <w:rsid w:val="0029507F"/>
    <w:rsid w:val="002A299F"/>
    <w:rsid w:val="002A5D12"/>
    <w:rsid w:val="002B0628"/>
    <w:rsid w:val="002B0AF0"/>
    <w:rsid w:val="002B24C4"/>
    <w:rsid w:val="002B2918"/>
    <w:rsid w:val="002B6F66"/>
    <w:rsid w:val="002B703A"/>
    <w:rsid w:val="002C565D"/>
    <w:rsid w:val="002C6BD4"/>
    <w:rsid w:val="002E3631"/>
    <w:rsid w:val="002E6E1A"/>
    <w:rsid w:val="002F050B"/>
    <w:rsid w:val="002F3850"/>
    <w:rsid w:val="002F5FFC"/>
    <w:rsid w:val="00302F67"/>
    <w:rsid w:val="00306A70"/>
    <w:rsid w:val="003215C6"/>
    <w:rsid w:val="0033110A"/>
    <w:rsid w:val="003317C4"/>
    <w:rsid w:val="00331B87"/>
    <w:rsid w:val="00334227"/>
    <w:rsid w:val="00335A5E"/>
    <w:rsid w:val="003409CC"/>
    <w:rsid w:val="003416AE"/>
    <w:rsid w:val="00344C82"/>
    <w:rsid w:val="00345DCC"/>
    <w:rsid w:val="00355F8A"/>
    <w:rsid w:val="003675D2"/>
    <w:rsid w:val="003700BE"/>
    <w:rsid w:val="00371C11"/>
    <w:rsid w:val="00372679"/>
    <w:rsid w:val="0038044D"/>
    <w:rsid w:val="003813B0"/>
    <w:rsid w:val="00387345"/>
    <w:rsid w:val="00390419"/>
    <w:rsid w:val="003916FC"/>
    <w:rsid w:val="00396849"/>
    <w:rsid w:val="003A2372"/>
    <w:rsid w:val="003B219F"/>
    <w:rsid w:val="003C0367"/>
    <w:rsid w:val="003C5385"/>
    <w:rsid w:val="003D134B"/>
    <w:rsid w:val="003D3125"/>
    <w:rsid w:val="003D50E1"/>
    <w:rsid w:val="003E2CD5"/>
    <w:rsid w:val="003E3290"/>
    <w:rsid w:val="003E3D19"/>
    <w:rsid w:val="003E3E79"/>
    <w:rsid w:val="003E4D0D"/>
    <w:rsid w:val="003E5B5E"/>
    <w:rsid w:val="003F0E44"/>
    <w:rsid w:val="003F643F"/>
    <w:rsid w:val="00403702"/>
    <w:rsid w:val="00415F7C"/>
    <w:rsid w:val="00420BFF"/>
    <w:rsid w:val="0042539A"/>
    <w:rsid w:val="004312E7"/>
    <w:rsid w:val="00431B4F"/>
    <w:rsid w:val="0043270B"/>
    <w:rsid w:val="00437259"/>
    <w:rsid w:val="004404F4"/>
    <w:rsid w:val="0045062B"/>
    <w:rsid w:val="004543D1"/>
    <w:rsid w:val="004553FD"/>
    <w:rsid w:val="004618CF"/>
    <w:rsid w:val="00471FA9"/>
    <w:rsid w:val="0049218E"/>
    <w:rsid w:val="00492957"/>
    <w:rsid w:val="00495940"/>
    <w:rsid w:val="004A513C"/>
    <w:rsid w:val="004B6EFE"/>
    <w:rsid w:val="004C0370"/>
    <w:rsid w:val="004C3630"/>
    <w:rsid w:val="004C5E87"/>
    <w:rsid w:val="004C7C0D"/>
    <w:rsid w:val="004C7E72"/>
    <w:rsid w:val="004D1443"/>
    <w:rsid w:val="004D4BF2"/>
    <w:rsid w:val="004D51B2"/>
    <w:rsid w:val="004D7519"/>
    <w:rsid w:val="004D786E"/>
    <w:rsid w:val="004E0A8A"/>
    <w:rsid w:val="004E0AAC"/>
    <w:rsid w:val="0050765D"/>
    <w:rsid w:val="00507B47"/>
    <w:rsid w:val="00521409"/>
    <w:rsid w:val="00524F78"/>
    <w:rsid w:val="00527168"/>
    <w:rsid w:val="00535056"/>
    <w:rsid w:val="0053725B"/>
    <w:rsid w:val="00541088"/>
    <w:rsid w:val="00543A9E"/>
    <w:rsid w:val="00543F5D"/>
    <w:rsid w:val="00547239"/>
    <w:rsid w:val="0055291F"/>
    <w:rsid w:val="00566F3C"/>
    <w:rsid w:val="00567CE0"/>
    <w:rsid w:val="00574380"/>
    <w:rsid w:val="00582992"/>
    <w:rsid w:val="00590F08"/>
    <w:rsid w:val="00597D2B"/>
    <w:rsid w:val="005A3113"/>
    <w:rsid w:val="005A3AC6"/>
    <w:rsid w:val="005A417A"/>
    <w:rsid w:val="005B145D"/>
    <w:rsid w:val="005B1B9C"/>
    <w:rsid w:val="005B60D1"/>
    <w:rsid w:val="005B7DF6"/>
    <w:rsid w:val="005C4A8F"/>
    <w:rsid w:val="005D500C"/>
    <w:rsid w:val="005D7211"/>
    <w:rsid w:val="005E0817"/>
    <w:rsid w:val="005E5306"/>
    <w:rsid w:val="005E6769"/>
    <w:rsid w:val="005F319D"/>
    <w:rsid w:val="00601601"/>
    <w:rsid w:val="00602AEE"/>
    <w:rsid w:val="00612B5A"/>
    <w:rsid w:val="00616221"/>
    <w:rsid w:val="00622F76"/>
    <w:rsid w:val="006271B3"/>
    <w:rsid w:val="0063335C"/>
    <w:rsid w:val="00640F03"/>
    <w:rsid w:val="00656679"/>
    <w:rsid w:val="00665414"/>
    <w:rsid w:val="00666013"/>
    <w:rsid w:val="0069354D"/>
    <w:rsid w:val="006948E1"/>
    <w:rsid w:val="006A0901"/>
    <w:rsid w:val="006A0CB9"/>
    <w:rsid w:val="006B0884"/>
    <w:rsid w:val="006B2155"/>
    <w:rsid w:val="006B414C"/>
    <w:rsid w:val="006B439A"/>
    <w:rsid w:val="006B461E"/>
    <w:rsid w:val="006B7138"/>
    <w:rsid w:val="006B7405"/>
    <w:rsid w:val="006C10D7"/>
    <w:rsid w:val="006C251C"/>
    <w:rsid w:val="006C556A"/>
    <w:rsid w:val="006C7570"/>
    <w:rsid w:val="006D0A71"/>
    <w:rsid w:val="006D0AFB"/>
    <w:rsid w:val="006D51B3"/>
    <w:rsid w:val="006D5223"/>
    <w:rsid w:val="006E04D7"/>
    <w:rsid w:val="006E1C61"/>
    <w:rsid w:val="006F557B"/>
    <w:rsid w:val="006F6DAE"/>
    <w:rsid w:val="00705F37"/>
    <w:rsid w:val="00707ED7"/>
    <w:rsid w:val="00711EA4"/>
    <w:rsid w:val="00712B4F"/>
    <w:rsid w:val="0071441A"/>
    <w:rsid w:val="00714BD9"/>
    <w:rsid w:val="00716EA1"/>
    <w:rsid w:val="007245B3"/>
    <w:rsid w:val="00725351"/>
    <w:rsid w:val="00733CE5"/>
    <w:rsid w:val="00735A2E"/>
    <w:rsid w:val="00750FF8"/>
    <w:rsid w:val="007718C4"/>
    <w:rsid w:val="00773397"/>
    <w:rsid w:val="00780FD5"/>
    <w:rsid w:val="00783697"/>
    <w:rsid w:val="00793D4A"/>
    <w:rsid w:val="00797C85"/>
    <w:rsid w:val="007A373F"/>
    <w:rsid w:val="007A4739"/>
    <w:rsid w:val="007A6DDA"/>
    <w:rsid w:val="007B22BA"/>
    <w:rsid w:val="007C409A"/>
    <w:rsid w:val="007D0F5D"/>
    <w:rsid w:val="007D7538"/>
    <w:rsid w:val="007E3EF8"/>
    <w:rsid w:val="007E6BAF"/>
    <w:rsid w:val="007E6C3E"/>
    <w:rsid w:val="007E7F1A"/>
    <w:rsid w:val="007F3C42"/>
    <w:rsid w:val="007F4980"/>
    <w:rsid w:val="00802C4D"/>
    <w:rsid w:val="008053E8"/>
    <w:rsid w:val="00806DE8"/>
    <w:rsid w:val="0081021C"/>
    <w:rsid w:val="0082434D"/>
    <w:rsid w:val="008244C2"/>
    <w:rsid w:val="0083251E"/>
    <w:rsid w:val="00832B46"/>
    <w:rsid w:val="00854481"/>
    <w:rsid w:val="0085501B"/>
    <w:rsid w:val="008672AB"/>
    <w:rsid w:val="00875B88"/>
    <w:rsid w:val="008765BA"/>
    <w:rsid w:val="00885836"/>
    <w:rsid w:val="00896276"/>
    <w:rsid w:val="008A6BD8"/>
    <w:rsid w:val="008B58AE"/>
    <w:rsid w:val="008B6C2E"/>
    <w:rsid w:val="008C0C5C"/>
    <w:rsid w:val="008C334F"/>
    <w:rsid w:val="008C3A8B"/>
    <w:rsid w:val="008C609E"/>
    <w:rsid w:val="008D1699"/>
    <w:rsid w:val="008D2A71"/>
    <w:rsid w:val="008D73A1"/>
    <w:rsid w:val="008E630F"/>
    <w:rsid w:val="008F2331"/>
    <w:rsid w:val="008F34F8"/>
    <w:rsid w:val="008F634F"/>
    <w:rsid w:val="008F66D3"/>
    <w:rsid w:val="009012A9"/>
    <w:rsid w:val="00901E30"/>
    <w:rsid w:val="00907753"/>
    <w:rsid w:val="0092201B"/>
    <w:rsid w:val="00936F19"/>
    <w:rsid w:val="00944E04"/>
    <w:rsid w:val="00946067"/>
    <w:rsid w:val="009523B5"/>
    <w:rsid w:val="00953050"/>
    <w:rsid w:val="00955CA4"/>
    <w:rsid w:val="00955EA4"/>
    <w:rsid w:val="0096063C"/>
    <w:rsid w:val="00961203"/>
    <w:rsid w:val="009677ED"/>
    <w:rsid w:val="00967F55"/>
    <w:rsid w:val="009863E3"/>
    <w:rsid w:val="00992731"/>
    <w:rsid w:val="00992CA3"/>
    <w:rsid w:val="009A283B"/>
    <w:rsid w:val="009A5DB6"/>
    <w:rsid w:val="009B3490"/>
    <w:rsid w:val="009B3CA1"/>
    <w:rsid w:val="009B6D64"/>
    <w:rsid w:val="009C7DF2"/>
    <w:rsid w:val="009D2DFC"/>
    <w:rsid w:val="009D701D"/>
    <w:rsid w:val="009E1D58"/>
    <w:rsid w:val="009E436C"/>
    <w:rsid w:val="009E47A2"/>
    <w:rsid w:val="009F15F5"/>
    <w:rsid w:val="009F214F"/>
    <w:rsid w:val="009F3D2D"/>
    <w:rsid w:val="009F4A53"/>
    <w:rsid w:val="009F7848"/>
    <w:rsid w:val="00A0174F"/>
    <w:rsid w:val="00A021EF"/>
    <w:rsid w:val="00A038BF"/>
    <w:rsid w:val="00A07FB5"/>
    <w:rsid w:val="00A1460B"/>
    <w:rsid w:val="00A16E8F"/>
    <w:rsid w:val="00A174D9"/>
    <w:rsid w:val="00A24D64"/>
    <w:rsid w:val="00A26CDF"/>
    <w:rsid w:val="00A270F0"/>
    <w:rsid w:val="00A2778B"/>
    <w:rsid w:val="00A3076C"/>
    <w:rsid w:val="00A34C95"/>
    <w:rsid w:val="00A40FD9"/>
    <w:rsid w:val="00A42CB9"/>
    <w:rsid w:val="00A5160F"/>
    <w:rsid w:val="00A56C65"/>
    <w:rsid w:val="00A6081E"/>
    <w:rsid w:val="00A62F20"/>
    <w:rsid w:val="00A74248"/>
    <w:rsid w:val="00A77FB7"/>
    <w:rsid w:val="00A80C73"/>
    <w:rsid w:val="00A8120D"/>
    <w:rsid w:val="00A81CD1"/>
    <w:rsid w:val="00A84DFF"/>
    <w:rsid w:val="00A90C27"/>
    <w:rsid w:val="00A93569"/>
    <w:rsid w:val="00AB01A0"/>
    <w:rsid w:val="00AC0EEC"/>
    <w:rsid w:val="00AD7A9C"/>
    <w:rsid w:val="00AD7B64"/>
    <w:rsid w:val="00AD7BEA"/>
    <w:rsid w:val="00AE2DD3"/>
    <w:rsid w:val="00AE3028"/>
    <w:rsid w:val="00AE3F5F"/>
    <w:rsid w:val="00AE47F1"/>
    <w:rsid w:val="00AF1E8E"/>
    <w:rsid w:val="00B0369E"/>
    <w:rsid w:val="00B03777"/>
    <w:rsid w:val="00B055EE"/>
    <w:rsid w:val="00B133E7"/>
    <w:rsid w:val="00B151E1"/>
    <w:rsid w:val="00B20711"/>
    <w:rsid w:val="00B242EA"/>
    <w:rsid w:val="00B25976"/>
    <w:rsid w:val="00B32B15"/>
    <w:rsid w:val="00B337F0"/>
    <w:rsid w:val="00B40D6F"/>
    <w:rsid w:val="00B4313C"/>
    <w:rsid w:val="00B450BD"/>
    <w:rsid w:val="00B52B75"/>
    <w:rsid w:val="00B57126"/>
    <w:rsid w:val="00B57CDB"/>
    <w:rsid w:val="00B64E31"/>
    <w:rsid w:val="00B66268"/>
    <w:rsid w:val="00B77DAA"/>
    <w:rsid w:val="00B805F4"/>
    <w:rsid w:val="00B8114F"/>
    <w:rsid w:val="00B81734"/>
    <w:rsid w:val="00B81848"/>
    <w:rsid w:val="00B830AC"/>
    <w:rsid w:val="00B9324E"/>
    <w:rsid w:val="00B93F6A"/>
    <w:rsid w:val="00BA006F"/>
    <w:rsid w:val="00BA43C1"/>
    <w:rsid w:val="00BA711C"/>
    <w:rsid w:val="00BB308F"/>
    <w:rsid w:val="00BC1DB7"/>
    <w:rsid w:val="00BC516B"/>
    <w:rsid w:val="00BD1602"/>
    <w:rsid w:val="00BD3994"/>
    <w:rsid w:val="00BD58CF"/>
    <w:rsid w:val="00BF3620"/>
    <w:rsid w:val="00BF3B55"/>
    <w:rsid w:val="00C00355"/>
    <w:rsid w:val="00C00D74"/>
    <w:rsid w:val="00C010BC"/>
    <w:rsid w:val="00C03EDF"/>
    <w:rsid w:val="00C04C3F"/>
    <w:rsid w:val="00C11EB3"/>
    <w:rsid w:val="00C1498C"/>
    <w:rsid w:val="00C20DBB"/>
    <w:rsid w:val="00C23AF0"/>
    <w:rsid w:val="00C24C69"/>
    <w:rsid w:val="00C30DA6"/>
    <w:rsid w:val="00C4079F"/>
    <w:rsid w:val="00C41B52"/>
    <w:rsid w:val="00C45D2F"/>
    <w:rsid w:val="00C51067"/>
    <w:rsid w:val="00C52E58"/>
    <w:rsid w:val="00C57762"/>
    <w:rsid w:val="00C60E18"/>
    <w:rsid w:val="00C74435"/>
    <w:rsid w:val="00C74464"/>
    <w:rsid w:val="00C74C62"/>
    <w:rsid w:val="00C835AE"/>
    <w:rsid w:val="00C90D67"/>
    <w:rsid w:val="00C93446"/>
    <w:rsid w:val="00CA0DC5"/>
    <w:rsid w:val="00CA1A52"/>
    <w:rsid w:val="00CA44D7"/>
    <w:rsid w:val="00CA4BEC"/>
    <w:rsid w:val="00CB039A"/>
    <w:rsid w:val="00CB35D1"/>
    <w:rsid w:val="00CB3E49"/>
    <w:rsid w:val="00CB55D9"/>
    <w:rsid w:val="00CB7B47"/>
    <w:rsid w:val="00CD1FFD"/>
    <w:rsid w:val="00CD4973"/>
    <w:rsid w:val="00CE7DDE"/>
    <w:rsid w:val="00CF43C5"/>
    <w:rsid w:val="00CF5FCA"/>
    <w:rsid w:val="00CF64EF"/>
    <w:rsid w:val="00D046A6"/>
    <w:rsid w:val="00D05C8C"/>
    <w:rsid w:val="00D06992"/>
    <w:rsid w:val="00D1692F"/>
    <w:rsid w:val="00D21DF3"/>
    <w:rsid w:val="00D22CA6"/>
    <w:rsid w:val="00D417FC"/>
    <w:rsid w:val="00D60EC1"/>
    <w:rsid w:val="00D710E4"/>
    <w:rsid w:val="00D901DD"/>
    <w:rsid w:val="00D90CE4"/>
    <w:rsid w:val="00D96B68"/>
    <w:rsid w:val="00D9787C"/>
    <w:rsid w:val="00DA03B9"/>
    <w:rsid w:val="00DA54ED"/>
    <w:rsid w:val="00DA7125"/>
    <w:rsid w:val="00DB1507"/>
    <w:rsid w:val="00DC7070"/>
    <w:rsid w:val="00DD13D6"/>
    <w:rsid w:val="00DD45C8"/>
    <w:rsid w:val="00DE4892"/>
    <w:rsid w:val="00DF1C6B"/>
    <w:rsid w:val="00DF52C4"/>
    <w:rsid w:val="00DF64AC"/>
    <w:rsid w:val="00DF743A"/>
    <w:rsid w:val="00E04DFA"/>
    <w:rsid w:val="00E1415F"/>
    <w:rsid w:val="00E16666"/>
    <w:rsid w:val="00E17757"/>
    <w:rsid w:val="00E17B75"/>
    <w:rsid w:val="00E23020"/>
    <w:rsid w:val="00E2760C"/>
    <w:rsid w:val="00E40837"/>
    <w:rsid w:val="00E40E6D"/>
    <w:rsid w:val="00E43DE9"/>
    <w:rsid w:val="00E442BA"/>
    <w:rsid w:val="00E51EC2"/>
    <w:rsid w:val="00E52126"/>
    <w:rsid w:val="00E524BF"/>
    <w:rsid w:val="00E73584"/>
    <w:rsid w:val="00E76B53"/>
    <w:rsid w:val="00E8289D"/>
    <w:rsid w:val="00E83FF1"/>
    <w:rsid w:val="00E91E30"/>
    <w:rsid w:val="00E97C29"/>
    <w:rsid w:val="00EA498F"/>
    <w:rsid w:val="00EB1C14"/>
    <w:rsid w:val="00EB674E"/>
    <w:rsid w:val="00EB69CF"/>
    <w:rsid w:val="00EC7087"/>
    <w:rsid w:val="00EF0F7F"/>
    <w:rsid w:val="00EF595C"/>
    <w:rsid w:val="00EF5966"/>
    <w:rsid w:val="00F126D8"/>
    <w:rsid w:val="00F13824"/>
    <w:rsid w:val="00F23AF9"/>
    <w:rsid w:val="00F321C8"/>
    <w:rsid w:val="00F45722"/>
    <w:rsid w:val="00F5098C"/>
    <w:rsid w:val="00F563BC"/>
    <w:rsid w:val="00F61EF1"/>
    <w:rsid w:val="00F6522D"/>
    <w:rsid w:val="00F65B2D"/>
    <w:rsid w:val="00F71AA3"/>
    <w:rsid w:val="00F74390"/>
    <w:rsid w:val="00F81B89"/>
    <w:rsid w:val="00F82C21"/>
    <w:rsid w:val="00F85239"/>
    <w:rsid w:val="00FC0A7E"/>
    <w:rsid w:val="00FC37B1"/>
    <w:rsid w:val="00FC680A"/>
    <w:rsid w:val="00FD0F65"/>
    <w:rsid w:val="00FD327B"/>
    <w:rsid w:val="00FD3ACE"/>
    <w:rsid w:val="00FE3D50"/>
    <w:rsid w:val="00FF34F7"/>
    <w:rsid w:val="00FF48C7"/>
    <w:rsid w:val="00FF4F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F2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7</Words>
  <Characters>11098</Characters>
  <Application>Microsoft Office Word</Application>
  <DocSecurity>0</DocSecurity>
  <Lines>92</Lines>
  <Paragraphs>2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4</cp:revision>
  <dcterms:created xsi:type="dcterms:W3CDTF">2024-03-12T09:35:00Z</dcterms:created>
  <dcterms:modified xsi:type="dcterms:W3CDTF">2024-03-1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baca53a76bb559031bc2fc38f3ea867bc4804e0bfc2a0a9b73d990f141a753</vt:lpwstr>
  </property>
</Properties>
</file>